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00E25B9A" w:rsidR="004E0BE8" w:rsidRDefault="00796B39" w:rsidP="004973A7">
      <w:pPr>
        <w:pStyle w:val="Heading1"/>
        <w:spacing w:before="1080"/>
        <w:rPr>
          <w:lang w:val="en-US"/>
        </w:rPr>
      </w:pPr>
      <w:r>
        <w:t xml:space="preserve">MRFF Global Health </w:t>
      </w:r>
      <w:r w:rsidR="00764045">
        <w:t xml:space="preserve">2023 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40D88B6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A7D50">
        <w:t xml:space="preserve">Science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089BD44D" w14:textId="275BE903" w:rsidR="00992CD1" w:rsidRPr="00992CD1" w:rsidRDefault="00CF7E84" w:rsidP="00992CD1">
      <w:pPr>
        <w:pStyle w:val="Heading1"/>
        <w:spacing w:before="1080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  <w:r w:rsidRPr="00992CD1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This letter confirms support for the project contained in the application from </w:t>
      </w:r>
      <w:r w:rsidR="002151C5" w:rsidRPr="00992CD1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[Organisation Name]</w:t>
      </w:r>
      <w:r w:rsidRPr="00992CD1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for the </w:t>
      </w:r>
      <w:r w:rsidR="005675EB" w:rsidRPr="00992CD1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MRFF </w:t>
      </w:r>
      <w:r w:rsidR="00796B3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Global Health 2023.</w:t>
      </w:r>
    </w:p>
    <w:p w14:paraId="5F327376" w14:textId="4E25C091" w:rsidR="00CF7E84" w:rsidRPr="00CF7E84" w:rsidRDefault="00CF7E84" w:rsidP="00CF7E84">
      <w:r w:rsidRPr="00CF7E84">
        <w:t xml:space="preserve">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10B9F"/>
    <w:rsid w:val="00110DE1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A7D50"/>
    <w:rsid w:val="004E0BE8"/>
    <w:rsid w:val="00501E34"/>
    <w:rsid w:val="005642F2"/>
    <w:rsid w:val="005675EB"/>
    <w:rsid w:val="00572257"/>
    <w:rsid w:val="00585806"/>
    <w:rsid w:val="005D0228"/>
    <w:rsid w:val="005D6224"/>
    <w:rsid w:val="005F1934"/>
    <w:rsid w:val="00602C92"/>
    <w:rsid w:val="00633810"/>
    <w:rsid w:val="006A22AC"/>
    <w:rsid w:val="006C2852"/>
    <w:rsid w:val="00705C13"/>
    <w:rsid w:val="0071048C"/>
    <w:rsid w:val="00723B30"/>
    <w:rsid w:val="00764045"/>
    <w:rsid w:val="00796B39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2CD1"/>
    <w:rsid w:val="00997682"/>
    <w:rsid w:val="009A0EF0"/>
    <w:rsid w:val="009D7BB6"/>
    <w:rsid w:val="009E4B81"/>
    <w:rsid w:val="009F0F4D"/>
    <w:rsid w:val="00A06861"/>
    <w:rsid w:val="00A17CE0"/>
    <w:rsid w:val="00A20350"/>
    <w:rsid w:val="00A45D77"/>
    <w:rsid w:val="00A51E16"/>
    <w:rsid w:val="00A85BA1"/>
    <w:rsid w:val="00A94DD0"/>
    <w:rsid w:val="00AA3DD8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E0024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710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IconOverlay xmlns="http://schemas.microsoft.com/sharepoint/v4" xsi:nil="true"/>
    <pe2555c81638466f9eb614edb9ecde52 xmlns="f7542fce-ffe0-493b-b9b7-89db4158a116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f7542fce-ffe0-493b-b9b7-89db4158a116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f7542fce-ffe0-493b-b9b7-89db4158a116">
      <Terms xmlns="http://schemas.microsoft.com/office/infopath/2007/PartnerControls"/>
    </adb9bed2e36e4a93af574aeb444da63e>
    <n99e4c9942c6404eb103464a00e6097b xmlns="f7542fce-ffe0-493b-b9b7-89db4158a116">
      <Terms xmlns="http://schemas.microsoft.com/office/infopath/2007/PartnerControls"/>
    </n99e4c9942c6404eb103464a00e6097b>
    <TaxCatchAll xmlns="f7542fce-ffe0-493b-b9b7-89db4158a116">
      <Value>82</Value>
      <Value>3</Value>
    </TaxCatchAll>
    <g7bcb40ba23249a78edca7d43a67c1c9 xmlns="f7542fce-ffe0-493b-b9b7-89db4158a116">
      <Terms xmlns="http://schemas.microsoft.com/office/infopath/2007/PartnerControls"/>
    </g7bcb40ba23249a78edca7d43a67c1c9>
    <g7cee4c3f49f4a8d957fe196d6fcc5b5 xmlns="2a251b7e-61e4-4816-a71f-b295a9ad20fb">
      <Terms xmlns="http://schemas.microsoft.com/office/infopath/2007/PartnerControls"/>
    </g7cee4c3f49f4a8d957fe196d6fcc5b5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0F68D7ACA63B4BB66C74AD8BD1F30E" ma:contentTypeVersion="20" ma:contentTypeDescription="Create a new document." ma:contentTypeScope="" ma:versionID="cb987f1a2d0a2d4a1ac32efc9d72ae92">
  <xsd:schema xmlns:xsd="http://www.w3.org/2001/XMLSchema" xmlns:xs="http://www.w3.org/2001/XMLSchema" xmlns:p="http://schemas.microsoft.com/office/2006/metadata/properties" xmlns:ns1="http://schemas.microsoft.com/sharepoint/v3" xmlns:ns2="f7542fce-ffe0-493b-b9b7-89db4158a116" xmlns:ns3="2a251b7e-61e4-4816-a71f-b295a9ad20fb" xmlns:ns4="http://schemas.microsoft.com/sharepoint/v4" targetNamespace="http://schemas.microsoft.com/office/2006/metadata/properties" ma:root="true" ma:fieldsID="fdd58b5b353f890a68b0ccb9d11b3b43" ns1:_="" ns2:_="" ns3:_="" ns4:_="">
    <xsd:import namespace="http://schemas.microsoft.com/sharepoint/v3"/>
    <xsd:import namespace="f7542fce-ffe0-493b-b9b7-89db4158a116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g7cee4c3f49f4a8d957fe196d6fcc5b5" minOccurs="0"/>
                <xsd:element ref="ns3:SharedWithUser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42fce-ffe0-493b-b9b7-89db4158a11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g7cee4c3f49f4a8d957fe196d6fcc5b5" ma:index="24" nillable="true" ma:taxonomy="true" ma:internalName="g7cee4c3f49f4a8d957fe196d6fcc5b5" ma:taxonomyFieldName="DocHub_GovernmentEntities" ma:displayName="Government Entities" ma:indexed="true" ma:default="" ma:fieldId="{07cee4c3-f49f-4a8d-957f-e196d6fcc5b5}" ma:sspId="fb0313f7-9433-48c0-866e-9e0bbee59a50" ma:termSetId="dadb9b88-24b6-471a-9d1e-c062637f92ad" ma:anchorId="94311f42-b42f-47e7-a5d3-748f7d0b39ae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7B82C9-56FC-41AB-8715-8F2EF538C3D0}">
  <ds:schemaRefs>
    <ds:schemaRef ds:uri="http://schemas.openxmlformats.org/package/2006/metadata/core-properties"/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microsoft.com/sharepoint/v3"/>
    <ds:schemaRef ds:uri="http://schemas.microsoft.com/office/infopath/2007/PartnerControls"/>
    <ds:schemaRef ds:uri="http://schemas.microsoft.com/sharepoint/v4"/>
    <ds:schemaRef ds:uri="2a251b7e-61e4-4816-a71f-b295a9ad20fb"/>
    <ds:schemaRef ds:uri="f7542fce-ffe0-493b-b9b7-89db4158a116"/>
  </ds:schemaRefs>
</ds:datastoreItem>
</file>

<file path=customXml/itemProps2.xml><?xml version="1.0" encoding="utf-8"?>
<ds:datastoreItem xmlns:ds="http://schemas.openxmlformats.org/officeDocument/2006/customXml" ds:itemID="{1218749D-E7A3-4CD4-B4D1-08B8041288B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8257D0B-CA67-4CD8-A06B-286BD12DCE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542fce-ffe0-493b-b9b7-89db4158a116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418A94F-373F-4AE7-BF4C-B11048FB3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/ CEO approval letter</vt:lpstr>
    </vt:vector>
  </TitlesOfParts>
  <Manager/>
  <Company/>
  <LinksUpToDate>false</LinksUpToDate>
  <CharactersWithSpaces>7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/>
  <cp:lastModifiedBy/>
  <cp:revision>1</cp:revision>
  <dcterms:created xsi:type="dcterms:W3CDTF">2023-02-14T02:17:00Z</dcterms:created>
  <dcterms:modified xsi:type="dcterms:W3CDTF">2023-02-14T02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0F68D7ACA63B4BB66C74AD8BD1F30E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  <property fmtid="{D5CDD505-2E9C-101B-9397-08002B2CF9AE}" pid="8" name="Language">
    <vt:lpwstr>English</vt:lpwstr>
  </property>
</Properties>
</file>